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0DFC" w:rsidRPr="00370DFC" w:rsidRDefault="00370DFC" w:rsidP="00370DFC">
      <w:pPr>
        <w:jc w:val="both"/>
        <w:rPr>
          <w:b/>
          <w:sz w:val="28"/>
          <w:szCs w:val="28"/>
          <w:u w:val="single"/>
        </w:rPr>
      </w:pPr>
      <w:r w:rsidRPr="00370DFC">
        <w:rPr>
          <w:b/>
          <w:sz w:val="28"/>
          <w:szCs w:val="28"/>
          <w:u w:val="single"/>
        </w:rPr>
        <w:t>CLIENT-SIDE STORAGE:</w:t>
      </w:r>
    </w:p>
    <w:p w:rsidR="00370DFC" w:rsidRPr="00370DFC" w:rsidRDefault="00370DFC" w:rsidP="00370DFC">
      <w:pPr>
        <w:jc w:val="both"/>
      </w:pPr>
      <w:r w:rsidRPr="00370DFC">
        <w:t>Client-side storage is an excellent way to quickly add performance gains to an application. By storing data on the browser itself, you</w:t>
      </w:r>
      <w:r>
        <w:t xml:space="preserve"> can skip fetching information </w:t>
      </w:r>
      <w:r w:rsidRPr="00370DFC">
        <w:t>from the server every time the user needs it. While especially useful when offline like it allow users to save sites or documents for of</w:t>
      </w:r>
      <w:r>
        <w:t xml:space="preserve">fline use. Client-side storage </w:t>
      </w:r>
      <w:r w:rsidRPr="00370DFC">
        <w:t>can be done with cookies, Local Storage (technically “Web Storage”), IndexedDB, and WebSQL (a deprecated method that should not be used in new projects).</w:t>
      </w:r>
    </w:p>
    <w:p w:rsidR="00370DFC" w:rsidRDefault="00370DFC" w:rsidP="00370DFC">
      <w:pPr>
        <w:jc w:val="both"/>
      </w:pPr>
    </w:p>
    <w:p w:rsidR="00370DFC" w:rsidRPr="00370DFC" w:rsidRDefault="00370DFC" w:rsidP="00370DFC">
      <w:pPr>
        <w:jc w:val="both"/>
        <w:rPr>
          <w:b/>
          <w:sz w:val="28"/>
          <w:szCs w:val="28"/>
          <w:u w:val="single"/>
        </w:rPr>
      </w:pPr>
      <w:r w:rsidRPr="00370DFC">
        <w:rPr>
          <w:b/>
          <w:sz w:val="28"/>
          <w:szCs w:val="28"/>
          <w:u w:val="single"/>
        </w:rPr>
        <w:t>LOCAL STORAGE:</w:t>
      </w:r>
    </w:p>
    <w:p w:rsidR="00370DFC" w:rsidRPr="00370DFC" w:rsidRDefault="00370DFC" w:rsidP="00370DFC">
      <w:pPr>
        <w:jc w:val="both"/>
      </w:pPr>
      <w:r w:rsidRPr="00370DFC">
        <w:t>Local Storage uses a key/value system for storing data. It is limited to storing only simple values but complex data can be stored if</w:t>
      </w:r>
      <w:r>
        <w:t xml:space="preserve"> you are willing to encode and </w:t>
      </w:r>
      <w:r w:rsidRPr="00370DFC">
        <w:t xml:space="preserve">decode the values with JSON. In general, Local Storage is appropriate for smaller sets of data you would want to persist, things like </w:t>
      </w:r>
      <w:r>
        <w:t xml:space="preserve">user preferences or form data. </w:t>
      </w:r>
      <w:r w:rsidRPr="00370DFC">
        <w:t>Larger data with more complex storage needs would be better stored typically in IndexedDB.</w:t>
      </w:r>
    </w:p>
    <w:p w:rsidR="00370DFC" w:rsidRPr="00370DFC" w:rsidRDefault="00370DFC" w:rsidP="00370DFC">
      <w:pPr>
        <w:jc w:val="both"/>
      </w:pPr>
      <w:r w:rsidRPr="00370DFC">
        <w:t>Let’s begin with a simple form based example:</w:t>
      </w:r>
    </w:p>
    <w:p w:rsidR="00370DFC" w:rsidRPr="00370DFC" w:rsidRDefault="00370DFC" w:rsidP="00370DFC">
      <w:pPr>
        <w:jc w:val="both"/>
        <w:rPr>
          <w:b/>
        </w:rPr>
      </w:pPr>
      <w:r w:rsidRPr="00370DFC">
        <w:rPr>
          <w:b/>
        </w:rPr>
        <w:t>&lt;div id="app"&gt;</w:t>
      </w:r>
    </w:p>
    <w:p w:rsidR="00370DFC" w:rsidRPr="00370DFC" w:rsidRDefault="00370DFC" w:rsidP="00370DFC">
      <w:pPr>
        <w:jc w:val="both"/>
        <w:rPr>
          <w:b/>
        </w:rPr>
      </w:pPr>
      <w:r w:rsidRPr="00370DFC">
        <w:rPr>
          <w:b/>
        </w:rPr>
        <w:t xml:space="preserve">  My name is &lt;input v-model="name"&gt;</w:t>
      </w:r>
    </w:p>
    <w:p w:rsidR="00370DFC" w:rsidRPr="00370DFC" w:rsidRDefault="00370DFC" w:rsidP="00370DFC">
      <w:pPr>
        <w:jc w:val="both"/>
        <w:rPr>
          <w:b/>
        </w:rPr>
      </w:pPr>
      <w:r w:rsidRPr="00370DFC">
        <w:rPr>
          <w:b/>
        </w:rPr>
        <w:t>&lt;/div&gt;</w:t>
      </w:r>
    </w:p>
    <w:p w:rsidR="00370DFC" w:rsidRDefault="00370DFC" w:rsidP="00370DFC">
      <w:pPr>
        <w:jc w:val="both"/>
      </w:pPr>
    </w:p>
    <w:p w:rsidR="00370DFC" w:rsidRPr="00370DFC" w:rsidRDefault="00370DFC" w:rsidP="00370DFC">
      <w:pPr>
        <w:jc w:val="both"/>
      </w:pPr>
      <w:r w:rsidRPr="00370DFC">
        <w:t>This example has one form field bound to a Vue value called name. Here’s the JavaScript:</w:t>
      </w:r>
    </w:p>
    <w:p w:rsidR="00370DFC" w:rsidRPr="00370DFC" w:rsidRDefault="00370DFC" w:rsidP="00370DFC">
      <w:pPr>
        <w:jc w:val="both"/>
        <w:rPr>
          <w:b/>
        </w:rPr>
      </w:pPr>
      <w:r w:rsidRPr="00370DFC">
        <w:rPr>
          <w:b/>
        </w:rPr>
        <w:t>const app = new Vue({</w:t>
      </w:r>
    </w:p>
    <w:p w:rsidR="00370DFC" w:rsidRPr="00370DFC" w:rsidRDefault="00370DFC" w:rsidP="00370DFC">
      <w:pPr>
        <w:jc w:val="both"/>
        <w:rPr>
          <w:b/>
        </w:rPr>
      </w:pPr>
      <w:r w:rsidRPr="00370DFC">
        <w:rPr>
          <w:b/>
        </w:rPr>
        <w:t xml:space="preserve">  el: '#app',</w:t>
      </w:r>
    </w:p>
    <w:p w:rsidR="00370DFC" w:rsidRPr="00370DFC" w:rsidRDefault="00370DFC" w:rsidP="00370DFC">
      <w:pPr>
        <w:jc w:val="both"/>
        <w:rPr>
          <w:b/>
        </w:rPr>
      </w:pPr>
      <w:r w:rsidRPr="00370DFC">
        <w:rPr>
          <w:b/>
        </w:rPr>
        <w:t xml:space="preserve">  data: {</w:t>
      </w:r>
    </w:p>
    <w:p w:rsidR="00370DFC" w:rsidRPr="00370DFC" w:rsidRDefault="00370DFC" w:rsidP="00370DFC">
      <w:pPr>
        <w:jc w:val="both"/>
        <w:rPr>
          <w:b/>
        </w:rPr>
      </w:pPr>
      <w:r w:rsidRPr="00370DFC">
        <w:rPr>
          <w:b/>
        </w:rPr>
        <w:t xml:space="preserve">    name: ''</w:t>
      </w:r>
    </w:p>
    <w:p w:rsidR="00370DFC" w:rsidRPr="00370DFC" w:rsidRDefault="00370DFC" w:rsidP="00370DFC">
      <w:pPr>
        <w:jc w:val="both"/>
        <w:rPr>
          <w:b/>
        </w:rPr>
      </w:pPr>
      <w:r w:rsidRPr="00370DFC">
        <w:rPr>
          <w:b/>
        </w:rPr>
        <w:t xml:space="preserve">  },</w:t>
      </w:r>
    </w:p>
    <w:p w:rsidR="00370DFC" w:rsidRPr="00370DFC" w:rsidRDefault="00370DFC" w:rsidP="00370DFC">
      <w:pPr>
        <w:jc w:val="both"/>
        <w:rPr>
          <w:b/>
        </w:rPr>
      </w:pPr>
      <w:r w:rsidRPr="00370DFC">
        <w:rPr>
          <w:b/>
        </w:rPr>
        <w:t xml:space="preserve">  mounted() {</w:t>
      </w:r>
    </w:p>
    <w:p w:rsidR="00370DFC" w:rsidRPr="00370DFC" w:rsidRDefault="00370DFC" w:rsidP="00370DFC">
      <w:pPr>
        <w:jc w:val="both"/>
        <w:rPr>
          <w:b/>
        </w:rPr>
      </w:pPr>
      <w:r w:rsidRPr="00370DFC">
        <w:rPr>
          <w:b/>
        </w:rPr>
        <w:t xml:space="preserve">    if (localStorage.name) {</w:t>
      </w:r>
    </w:p>
    <w:p w:rsidR="00370DFC" w:rsidRPr="00370DFC" w:rsidRDefault="00370DFC" w:rsidP="00370DFC">
      <w:pPr>
        <w:jc w:val="both"/>
        <w:rPr>
          <w:b/>
        </w:rPr>
      </w:pPr>
      <w:r w:rsidRPr="00370DFC">
        <w:rPr>
          <w:b/>
        </w:rPr>
        <w:t xml:space="preserve">      this.name = localStorage.name;</w:t>
      </w:r>
    </w:p>
    <w:p w:rsidR="00370DFC" w:rsidRPr="00370DFC" w:rsidRDefault="00370DFC" w:rsidP="00370DFC">
      <w:pPr>
        <w:jc w:val="both"/>
        <w:rPr>
          <w:b/>
        </w:rPr>
      </w:pPr>
      <w:r w:rsidRPr="00370DFC">
        <w:rPr>
          <w:b/>
        </w:rPr>
        <w:t xml:space="preserve">    }</w:t>
      </w:r>
    </w:p>
    <w:p w:rsidR="00370DFC" w:rsidRPr="00370DFC" w:rsidRDefault="00370DFC" w:rsidP="00370DFC">
      <w:pPr>
        <w:jc w:val="both"/>
        <w:rPr>
          <w:b/>
        </w:rPr>
      </w:pPr>
      <w:r w:rsidRPr="00370DFC">
        <w:rPr>
          <w:b/>
        </w:rPr>
        <w:t xml:space="preserve">  },</w:t>
      </w:r>
    </w:p>
    <w:p w:rsidR="00370DFC" w:rsidRPr="00370DFC" w:rsidRDefault="00370DFC" w:rsidP="00370DFC">
      <w:pPr>
        <w:jc w:val="both"/>
        <w:rPr>
          <w:b/>
        </w:rPr>
      </w:pPr>
      <w:r w:rsidRPr="00370DFC">
        <w:rPr>
          <w:b/>
        </w:rPr>
        <w:t xml:space="preserve">  watch: {</w:t>
      </w:r>
    </w:p>
    <w:p w:rsidR="00370DFC" w:rsidRPr="00370DFC" w:rsidRDefault="00370DFC" w:rsidP="00370DFC">
      <w:pPr>
        <w:jc w:val="both"/>
        <w:rPr>
          <w:b/>
        </w:rPr>
      </w:pPr>
      <w:r w:rsidRPr="00370DFC">
        <w:rPr>
          <w:b/>
        </w:rPr>
        <w:t xml:space="preserve">    name(newName) {</w:t>
      </w:r>
    </w:p>
    <w:p w:rsidR="00370DFC" w:rsidRPr="00370DFC" w:rsidRDefault="00370DFC" w:rsidP="00370DFC">
      <w:pPr>
        <w:jc w:val="both"/>
        <w:rPr>
          <w:b/>
        </w:rPr>
      </w:pPr>
      <w:r w:rsidRPr="00370DFC">
        <w:rPr>
          <w:b/>
        </w:rPr>
        <w:t xml:space="preserve">      localStorage.name = newName;</w:t>
      </w:r>
    </w:p>
    <w:p w:rsidR="00370DFC" w:rsidRPr="00370DFC" w:rsidRDefault="00370DFC" w:rsidP="00370DFC">
      <w:pPr>
        <w:jc w:val="both"/>
        <w:rPr>
          <w:b/>
        </w:rPr>
      </w:pPr>
      <w:r w:rsidRPr="00370DFC">
        <w:rPr>
          <w:b/>
        </w:rPr>
        <w:lastRenderedPageBreak/>
        <w:t xml:space="preserve">    }</w:t>
      </w:r>
    </w:p>
    <w:p w:rsidR="00370DFC" w:rsidRPr="00370DFC" w:rsidRDefault="00370DFC" w:rsidP="00370DFC">
      <w:pPr>
        <w:jc w:val="both"/>
        <w:rPr>
          <w:b/>
        </w:rPr>
      </w:pPr>
      <w:r w:rsidRPr="00370DFC">
        <w:rPr>
          <w:b/>
        </w:rPr>
        <w:t xml:space="preserve">  }</w:t>
      </w:r>
    </w:p>
    <w:p w:rsidR="00370DFC" w:rsidRPr="00370DFC" w:rsidRDefault="00370DFC" w:rsidP="00370DFC">
      <w:pPr>
        <w:jc w:val="both"/>
        <w:rPr>
          <w:b/>
        </w:rPr>
      </w:pPr>
      <w:r w:rsidRPr="00370DFC">
        <w:rPr>
          <w:b/>
        </w:rPr>
        <w:t>});</w:t>
      </w:r>
    </w:p>
    <w:p w:rsidR="00370DFC" w:rsidRPr="00370DFC" w:rsidRDefault="00370DFC" w:rsidP="00370DFC">
      <w:pPr>
        <w:jc w:val="both"/>
      </w:pPr>
    </w:p>
    <w:p w:rsidR="00071C82" w:rsidRDefault="00370DFC" w:rsidP="00370DFC">
      <w:pPr>
        <w:jc w:val="both"/>
      </w:pPr>
      <w:r w:rsidRPr="00370DFC">
        <w:t xml:space="preserve">Focus on the 'mounted' and 'watch' parts. Term 'mounted' is used to handle loading the value from localStorage. To handle writing the </w:t>
      </w:r>
      <w:r>
        <w:t xml:space="preserve">data base, we watch the 'name' </w:t>
      </w:r>
      <w:r w:rsidRPr="00370DFC">
        <w:t>value and on change, immediately write it.</w:t>
      </w:r>
    </w:p>
    <w:p w:rsidR="00370DFC" w:rsidRDefault="00370DFC" w:rsidP="00370DFC">
      <w:pPr>
        <w:jc w:val="both"/>
      </w:pPr>
    </w:p>
    <w:p w:rsidR="00370DFC" w:rsidRDefault="00370DFC" w:rsidP="00370DFC">
      <w:pPr>
        <w:jc w:val="both"/>
      </w:pPr>
      <w:r>
        <w:rPr>
          <w:noProof/>
        </w:rPr>
        <w:drawing>
          <wp:inline distT="0" distB="0" distL="0" distR="0">
            <wp:extent cx="5943600" cy="2270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calStorage.JPG"/>
                    <pic:cNvPicPr/>
                  </pic:nvPicPr>
                  <pic:blipFill>
                    <a:blip r:embed="rId4">
                      <a:extLst>
                        <a:ext uri="{28A0092B-C50C-407E-A947-70E740481C1C}">
                          <a14:useLocalDpi xmlns:a14="http://schemas.microsoft.com/office/drawing/2010/main" val="0"/>
                        </a:ext>
                      </a:extLst>
                    </a:blip>
                    <a:stretch>
                      <a:fillRect/>
                    </a:stretch>
                  </pic:blipFill>
                  <pic:spPr>
                    <a:xfrm>
                      <a:off x="0" y="0"/>
                      <a:ext cx="5943600" cy="2270760"/>
                    </a:xfrm>
                    <a:prstGeom prst="rect">
                      <a:avLst/>
                    </a:prstGeom>
                  </pic:spPr>
                </pic:pic>
              </a:graphicData>
            </a:graphic>
          </wp:inline>
        </w:drawing>
      </w:r>
    </w:p>
    <w:p w:rsidR="00370DFC" w:rsidRDefault="00370DFC" w:rsidP="00370DFC">
      <w:pPr>
        <w:jc w:val="both"/>
        <w:rPr>
          <w:rFonts w:cstheme="minorHAnsi"/>
          <w:color w:val="000000" w:themeColor="text1"/>
          <w:shd w:val="clear" w:color="auto" w:fill="FFFFFF"/>
        </w:rPr>
      </w:pPr>
      <w:r w:rsidRPr="00370DFC">
        <w:rPr>
          <w:rFonts w:cstheme="minorHAnsi"/>
          <w:color w:val="000000" w:themeColor="text1"/>
          <w:shd w:val="clear" w:color="auto" w:fill="FFFFFF"/>
        </w:rPr>
        <w:t>Type something in the form and then reload this page. You’ll note that the value you typed previously will show up automatically.</w:t>
      </w:r>
    </w:p>
    <w:p w:rsidR="005D2AEF" w:rsidRDefault="005D2AEF" w:rsidP="00370DFC">
      <w:pPr>
        <w:jc w:val="both"/>
        <w:rPr>
          <w:rFonts w:cstheme="minorHAnsi"/>
          <w:color w:val="000000" w:themeColor="text1"/>
          <w:shd w:val="clear" w:color="auto" w:fill="FFFFFF"/>
        </w:rPr>
      </w:pPr>
    </w:p>
    <w:p w:rsidR="005D2AEF" w:rsidRDefault="005D2AEF" w:rsidP="005D2AEF">
      <w:pPr>
        <w:jc w:val="both"/>
        <w:rPr>
          <w:b/>
          <w:sz w:val="28"/>
          <w:szCs w:val="28"/>
          <w:u w:val="single"/>
        </w:rPr>
      </w:pPr>
      <w:r w:rsidRPr="005D2AEF">
        <w:rPr>
          <w:b/>
          <w:sz w:val="28"/>
          <w:szCs w:val="28"/>
          <w:u w:val="single"/>
        </w:rPr>
        <w:t>W</w:t>
      </w:r>
      <w:hyperlink r:id="rId5" w:anchor="Working-with-Complex-Values" w:tooltip="Working with Complex Values" w:history="1">
        <w:r w:rsidRPr="005D2AEF">
          <w:rPr>
            <w:b/>
            <w:sz w:val="28"/>
            <w:szCs w:val="28"/>
            <w:u w:val="single"/>
          </w:rPr>
          <w:t>ORKING WITH COMPLEX VALUES</w:t>
        </w:r>
      </w:hyperlink>
      <w:r>
        <w:rPr>
          <w:b/>
          <w:sz w:val="28"/>
          <w:szCs w:val="28"/>
          <w:u w:val="single"/>
        </w:rPr>
        <w:t>:</w:t>
      </w:r>
    </w:p>
    <w:p w:rsidR="005D2AEF" w:rsidRPr="005D2AEF" w:rsidRDefault="005D2AEF" w:rsidP="005D2AEF">
      <w:pPr>
        <w:jc w:val="both"/>
        <w:rPr>
          <w:rFonts w:cstheme="minorHAnsi"/>
          <w:shd w:val="clear" w:color="auto" w:fill="FFFFFF"/>
        </w:rPr>
      </w:pPr>
      <w:r w:rsidRPr="005D2AEF">
        <w:rPr>
          <w:rFonts w:cstheme="minorHAnsi"/>
          <w:shd w:val="clear" w:color="auto" w:fill="FFFFFF"/>
        </w:rPr>
        <w:t>As mentioned above, Local Storage only works with simple values. To store more complex values, like objects or arrays, you must serialize and deserialize the values with JSON. Here is a more advanced example that persists an array of cats (the best kind of array possible).</w:t>
      </w:r>
    </w:p>
    <w:p w:rsidR="005D2AEF" w:rsidRPr="005D2AEF" w:rsidRDefault="005D2AEF" w:rsidP="005D2AEF">
      <w:pPr>
        <w:jc w:val="both"/>
        <w:rPr>
          <w:rFonts w:cstheme="minorHAnsi"/>
          <w:shd w:val="clear" w:color="auto" w:fill="FFFFFF"/>
        </w:rPr>
      </w:pPr>
    </w:p>
    <w:p w:rsidR="005D2AEF" w:rsidRPr="005D2AEF" w:rsidRDefault="005D2AEF" w:rsidP="005D2AEF">
      <w:pPr>
        <w:jc w:val="both"/>
        <w:rPr>
          <w:rFonts w:cstheme="minorHAnsi"/>
          <w:b/>
        </w:rPr>
      </w:pPr>
      <w:r w:rsidRPr="005D2AEF">
        <w:rPr>
          <w:rFonts w:cstheme="minorHAnsi"/>
          <w:b/>
        </w:rPr>
        <w:t>&lt;div id="app"&gt;</w:t>
      </w:r>
    </w:p>
    <w:p w:rsidR="005D2AEF" w:rsidRPr="005D2AEF" w:rsidRDefault="005D2AEF" w:rsidP="005D2AEF">
      <w:pPr>
        <w:jc w:val="both"/>
        <w:rPr>
          <w:rFonts w:cstheme="minorHAnsi"/>
          <w:b/>
        </w:rPr>
      </w:pPr>
      <w:r w:rsidRPr="005D2AEF">
        <w:rPr>
          <w:rFonts w:cstheme="minorHAnsi"/>
          <w:b/>
        </w:rPr>
        <w:t xml:space="preserve">  &lt;h2&gt;Cats&lt;/h2&gt;</w:t>
      </w:r>
    </w:p>
    <w:p w:rsidR="005D2AEF" w:rsidRPr="005D2AEF" w:rsidRDefault="005D2AEF" w:rsidP="005D2AEF">
      <w:pPr>
        <w:jc w:val="both"/>
        <w:rPr>
          <w:rFonts w:cstheme="minorHAnsi"/>
          <w:b/>
        </w:rPr>
      </w:pPr>
      <w:r w:rsidRPr="005D2AEF">
        <w:rPr>
          <w:rFonts w:cstheme="minorHAnsi"/>
          <w:b/>
        </w:rPr>
        <w:t xml:space="preserve">  &lt;div v-for="(cat, n) in cats"&gt;</w:t>
      </w:r>
    </w:p>
    <w:p w:rsidR="005D2AEF" w:rsidRPr="005D2AEF" w:rsidRDefault="005D2AEF" w:rsidP="005D2AEF">
      <w:pPr>
        <w:jc w:val="both"/>
        <w:rPr>
          <w:rFonts w:cstheme="minorHAnsi"/>
          <w:b/>
        </w:rPr>
      </w:pPr>
      <w:r w:rsidRPr="005D2AEF">
        <w:rPr>
          <w:rFonts w:cstheme="minorHAnsi"/>
          <w:b/>
        </w:rPr>
        <w:t xml:space="preserve">    &lt;p&gt;</w:t>
      </w:r>
    </w:p>
    <w:p w:rsidR="005D2AEF" w:rsidRPr="005D2AEF" w:rsidRDefault="005D2AEF" w:rsidP="005D2AEF">
      <w:pPr>
        <w:jc w:val="both"/>
        <w:rPr>
          <w:rFonts w:cstheme="minorHAnsi"/>
          <w:b/>
        </w:rPr>
      </w:pPr>
      <w:r w:rsidRPr="005D2AEF">
        <w:rPr>
          <w:rFonts w:cstheme="minorHAnsi"/>
          <w:b/>
        </w:rPr>
        <w:t xml:space="preserve">      &lt;span class="cat"&gt;{{ cat }}&lt;/span&gt;</w:t>
      </w:r>
    </w:p>
    <w:p w:rsidR="005D2AEF" w:rsidRPr="005D2AEF" w:rsidRDefault="005D2AEF" w:rsidP="005D2AEF">
      <w:pPr>
        <w:jc w:val="both"/>
        <w:rPr>
          <w:rFonts w:cstheme="minorHAnsi"/>
          <w:b/>
        </w:rPr>
      </w:pPr>
      <w:r w:rsidRPr="005D2AEF">
        <w:rPr>
          <w:rFonts w:cstheme="minorHAnsi"/>
          <w:b/>
        </w:rPr>
        <w:t xml:space="preserve">      &lt;button @click="removeCat(n)"&gt;Remove&lt;/button&gt;</w:t>
      </w:r>
    </w:p>
    <w:p w:rsidR="005D2AEF" w:rsidRPr="005D2AEF" w:rsidRDefault="005D2AEF" w:rsidP="005D2AEF">
      <w:pPr>
        <w:jc w:val="both"/>
        <w:rPr>
          <w:rFonts w:cstheme="minorHAnsi"/>
          <w:b/>
        </w:rPr>
      </w:pPr>
      <w:r w:rsidRPr="005D2AEF">
        <w:rPr>
          <w:rFonts w:cstheme="minorHAnsi"/>
          <w:b/>
        </w:rPr>
        <w:lastRenderedPageBreak/>
        <w:t xml:space="preserve">    &lt;/p&gt;</w:t>
      </w:r>
    </w:p>
    <w:p w:rsidR="005D2AEF" w:rsidRPr="005D2AEF" w:rsidRDefault="005D2AEF" w:rsidP="005D2AEF">
      <w:pPr>
        <w:jc w:val="both"/>
        <w:rPr>
          <w:rFonts w:cstheme="minorHAnsi"/>
          <w:b/>
        </w:rPr>
      </w:pPr>
      <w:r w:rsidRPr="005D2AEF">
        <w:rPr>
          <w:rFonts w:cstheme="minorHAnsi"/>
          <w:b/>
        </w:rPr>
        <w:t xml:space="preserve">  &lt;/div&gt;</w:t>
      </w:r>
    </w:p>
    <w:p w:rsidR="005D2AEF" w:rsidRPr="005D2AEF" w:rsidRDefault="005D2AEF" w:rsidP="005D2AEF">
      <w:pPr>
        <w:jc w:val="both"/>
        <w:rPr>
          <w:rFonts w:cstheme="minorHAnsi"/>
          <w:b/>
        </w:rPr>
      </w:pPr>
    </w:p>
    <w:p w:rsidR="005D2AEF" w:rsidRPr="005D2AEF" w:rsidRDefault="005D2AEF" w:rsidP="005D2AEF">
      <w:pPr>
        <w:jc w:val="both"/>
        <w:rPr>
          <w:rFonts w:cstheme="minorHAnsi"/>
          <w:b/>
        </w:rPr>
      </w:pPr>
      <w:r w:rsidRPr="005D2AEF">
        <w:rPr>
          <w:rFonts w:cstheme="minorHAnsi"/>
          <w:b/>
        </w:rPr>
        <w:t xml:space="preserve">  &lt;p&gt;</w:t>
      </w:r>
    </w:p>
    <w:p w:rsidR="005D2AEF" w:rsidRPr="005D2AEF" w:rsidRDefault="005D2AEF" w:rsidP="005D2AEF">
      <w:pPr>
        <w:jc w:val="both"/>
        <w:rPr>
          <w:rFonts w:cstheme="minorHAnsi"/>
          <w:b/>
        </w:rPr>
      </w:pPr>
      <w:r w:rsidRPr="005D2AEF">
        <w:rPr>
          <w:rFonts w:cstheme="minorHAnsi"/>
          <w:b/>
        </w:rPr>
        <w:t xml:space="preserve">    &lt;input v-model="newCat"&gt;</w:t>
      </w:r>
    </w:p>
    <w:p w:rsidR="005D2AEF" w:rsidRPr="005D2AEF" w:rsidRDefault="005D2AEF" w:rsidP="005D2AEF">
      <w:pPr>
        <w:jc w:val="both"/>
        <w:rPr>
          <w:rFonts w:cstheme="minorHAnsi"/>
          <w:b/>
        </w:rPr>
      </w:pPr>
      <w:r w:rsidRPr="005D2AEF">
        <w:rPr>
          <w:rFonts w:cstheme="minorHAnsi"/>
          <w:b/>
        </w:rPr>
        <w:t xml:space="preserve">    &lt;button @click="addCat"&gt;Add Cat&lt;/button&gt;</w:t>
      </w:r>
    </w:p>
    <w:p w:rsidR="005D2AEF" w:rsidRPr="005D2AEF" w:rsidRDefault="005D2AEF" w:rsidP="005D2AEF">
      <w:pPr>
        <w:jc w:val="both"/>
        <w:rPr>
          <w:rFonts w:cstheme="minorHAnsi"/>
          <w:b/>
        </w:rPr>
      </w:pPr>
      <w:r w:rsidRPr="005D2AEF">
        <w:rPr>
          <w:rFonts w:cstheme="minorHAnsi"/>
          <w:b/>
        </w:rPr>
        <w:t xml:space="preserve">  &lt;/p&gt;</w:t>
      </w:r>
    </w:p>
    <w:p w:rsidR="005D2AEF" w:rsidRPr="005D2AEF" w:rsidRDefault="005D2AEF" w:rsidP="005D2AEF">
      <w:pPr>
        <w:jc w:val="both"/>
        <w:rPr>
          <w:rFonts w:cstheme="minorHAnsi"/>
        </w:rPr>
      </w:pPr>
      <w:r w:rsidRPr="005D2AEF">
        <w:rPr>
          <w:rFonts w:cstheme="minorHAnsi"/>
          <w:b/>
        </w:rPr>
        <w:t>&lt;/div&gt;</w:t>
      </w:r>
    </w:p>
    <w:p w:rsidR="005D2AEF" w:rsidRPr="005D2AEF" w:rsidRDefault="005D2AEF" w:rsidP="005D2AEF">
      <w:pPr>
        <w:jc w:val="both"/>
        <w:rPr>
          <w:rFonts w:cstheme="minorHAnsi"/>
        </w:rPr>
      </w:pPr>
    </w:p>
    <w:p w:rsidR="005D2AEF" w:rsidRPr="005D2AEF" w:rsidRDefault="005D2AEF" w:rsidP="005D2AEF">
      <w:pPr>
        <w:jc w:val="both"/>
        <w:rPr>
          <w:rFonts w:cstheme="minorHAnsi"/>
          <w:shd w:val="clear" w:color="auto" w:fill="FFFFFF"/>
        </w:rPr>
      </w:pPr>
      <w:r w:rsidRPr="005D2AEF">
        <w:rPr>
          <w:rFonts w:cstheme="minorHAnsi"/>
          <w:shd w:val="clear" w:color="auto" w:fill="FFFFFF"/>
        </w:rPr>
        <w:t>This “app” consists of a simple list on top (with a button to remove a cat) and a small form at the bottom to add a new cat. Now let’s look at the JavaScript.</w:t>
      </w:r>
    </w:p>
    <w:p w:rsidR="005D2AEF" w:rsidRPr="005D2AEF" w:rsidRDefault="005D2AEF" w:rsidP="005D2AEF">
      <w:pPr>
        <w:jc w:val="both"/>
        <w:rPr>
          <w:rFonts w:cstheme="minorHAnsi"/>
          <w:b/>
        </w:rPr>
      </w:pPr>
      <w:r w:rsidRPr="005D2AEF">
        <w:rPr>
          <w:rFonts w:cstheme="minorHAnsi"/>
          <w:b/>
        </w:rPr>
        <w:t>const app = new Vue({</w:t>
      </w:r>
    </w:p>
    <w:p w:rsidR="005D2AEF" w:rsidRPr="005D2AEF" w:rsidRDefault="005D2AEF" w:rsidP="005D2AEF">
      <w:pPr>
        <w:jc w:val="both"/>
        <w:rPr>
          <w:rFonts w:cstheme="minorHAnsi"/>
          <w:b/>
        </w:rPr>
      </w:pPr>
      <w:r w:rsidRPr="005D2AEF">
        <w:rPr>
          <w:rFonts w:cstheme="minorHAnsi"/>
          <w:b/>
        </w:rPr>
        <w:t xml:space="preserve">  el: '#app',</w:t>
      </w:r>
    </w:p>
    <w:p w:rsidR="005D2AEF" w:rsidRPr="005D2AEF" w:rsidRDefault="005D2AEF" w:rsidP="005D2AEF">
      <w:pPr>
        <w:jc w:val="both"/>
        <w:rPr>
          <w:rFonts w:cstheme="minorHAnsi"/>
          <w:b/>
        </w:rPr>
      </w:pPr>
      <w:r w:rsidRPr="005D2AEF">
        <w:rPr>
          <w:rFonts w:cstheme="minorHAnsi"/>
          <w:b/>
        </w:rPr>
        <w:t xml:space="preserve">  data: {</w:t>
      </w:r>
    </w:p>
    <w:p w:rsidR="005D2AEF" w:rsidRPr="005D2AEF" w:rsidRDefault="005D2AEF" w:rsidP="005D2AEF">
      <w:pPr>
        <w:jc w:val="both"/>
        <w:rPr>
          <w:rFonts w:cstheme="minorHAnsi"/>
          <w:b/>
        </w:rPr>
      </w:pPr>
      <w:r w:rsidRPr="005D2AEF">
        <w:rPr>
          <w:rFonts w:cstheme="minorHAnsi"/>
          <w:b/>
        </w:rPr>
        <w:t xml:space="preserve">    cats: [],</w:t>
      </w:r>
    </w:p>
    <w:p w:rsidR="005D2AEF" w:rsidRPr="005D2AEF" w:rsidRDefault="005D2AEF" w:rsidP="005D2AEF">
      <w:pPr>
        <w:jc w:val="both"/>
        <w:rPr>
          <w:rFonts w:cstheme="minorHAnsi"/>
          <w:b/>
        </w:rPr>
      </w:pPr>
      <w:r w:rsidRPr="005D2AEF">
        <w:rPr>
          <w:rFonts w:cstheme="minorHAnsi"/>
          <w:b/>
        </w:rPr>
        <w:t xml:space="preserve">    newCat: null</w:t>
      </w:r>
    </w:p>
    <w:p w:rsidR="005D2AEF" w:rsidRPr="005D2AEF" w:rsidRDefault="005D2AEF" w:rsidP="005D2AEF">
      <w:pPr>
        <w:jc w:val="both"/>
        <w:rPr>
          <w:rFonts w:cstheme="minorHAnsi"/>
          <w:b/>
        </w:rPr>
      </w:pPr>
      <w:r w:rsidRPr="005D2AEF">
        <w:rPr>
          <w:rFonts w:cstheme="minorHAnsi"/>
          <w:b/>
        </w:rPr>
        <w:t xml:space="preserve">  },</w:t>
      </w:r>
    </w:p>
    <w:p w:rsidR="005D2AEF" w:rsidRPr="005D2AEF" w:rsidRDefault="005D2AEF" w:rsidP="005D2AEF">
      <w:pPr>
        <w:jc w:val="both"/>
        <w:rPr>
          <w:rFonts w:cstheme="minorHAnsi"/>
          <w:b/>
        </w:rPr>
      </w:pPr>
      <w:r w:rsidRPr="005D2AEF">
        <w:rPr>
          <w:rFonts w:cstheme="minorHAnsi"/>
          <w:b/>
        </w:rPr>
        <w:t xml:space="preserve">  mounted() {</w:t>
      </w:r>
    </w:p>
    <w:p w:rsidR="005D2AEF" w:rsidRPr="005D2AEF" w:rsidRDefault="005D2AEF" w:rsidP="005D2AEF">
      <w:pPr>
        <w:jc w:val="both"/>
        <w:rPr>
          <w:rFonts w:cstheme="minorHAnsi"/>
          <w:b/>
        </w:rPr>
      </w:pPr>
      <w:r w:rsidRPr="005D2AEF">
        <w:rPr>
          <w:rFonts w:cstheme="minorHAnsi"/>
          <w:b/>
        </w:rPr>
        <w:t xml:space="preserve">    if (localStorage.getItem('cats')) {</w:t>
      </w:r>
    </w:p>
    <w:p w:rsidR="005D2AEF" w:rsidRPr="005D2AEF" w:rsidRDefault="005D2AEF" w:rsidP="005D2AEF">
      <w:pPr>
        <w:jc w:val="both"/>
        <w:rPr>
          <w:rFonts w:cstheme="minorHAnsi"/>
          <w:b/>
        </w:rPr>
      </w:pPr>
      <w:r w:rsidRPr="005D2AEF">
        <w:rPr>
          <w:rFonts w:cstheme="minorHAnsi"/>
          <w:b/>
        </w:rPr>
        <w:t xml:space="preserve">      try {</w:t>
      </w:r>
    </w:p>
    <w:p w:rsidR="005D2AEF" w:rsidRPr="005D2AEF" w:rsidRDefault="005D2AEF" w:rsidP="005D2AEF">
      <w:pPr>
        <w:jc w:val="both"/>
        <w:rPr>
          <w:rFonts w:cstheme="minorHAnsi"/>
          <w:b/>
        </w:rPr>
      </w:pPr>
      <w:r w:rsidRPr="005D2AEF">
        <w:rPr>
          <w:rFonts w:cstheme="minorHAnsi"/>
          <w:b/>
        </w:rPr>
        <w:t xml:space="preserve">        this.cats = JSON.parse(localStorage.getItem('cats'));</w:t>
      </w:r>
    </w:p>
    <w:p w:rsidR="005D2AEF" w:rsidRPr="005D2AEF" w:rsidRDefault="005D2AEF" w:rsidP="005D2AEF">
      <w:pPr>
        <w:jc w:val="both"/>
        <w:rPr>
          <w:rFonts w:cstheme="minorHAnsi"/>
          <w:b/>
        </w:rPr>
      </w:pPr>
      <w:r w:rsidRPr="005D2AEF">
        <w:rPr>
          <w:rFonts w:cstheme="minorHAnsi"/>
          <w:b/>
        </w:rPr>
        <w:t xml:space="preserve">      } catch(e) {</w:t>
      </w:r>
    </w:p>
    <w:p w:rsidR="005D2AEF" w:rsidRPr="005D2AEF" w:rsidRDefault="005D2AEF" w:rsidP="005D2AEF">
      <w:pPr>
        <w:jc w:val="both"/>
        <w:rPr>
          <w:rFonts w:cstheme="minorHAnsi"/>
          <w:b/>
        </w:rPr>
      </w:pPr>
      <w:r w:rsidRPr="005D2AEF">
        <w:rPr>
          <w:rFonts w:cstheme="minorHAnsi"/>
          <w:b/>
        </w:rPr>
        <w:t xml:space="preserve">        localStorage.removeItem('cats');</w:t>
      </w:r>
    </w:p>
    <w:p w:rsidR="005D2AEF" w:rsidRPr="005D2AEF" w:rsidRDefault="005D2AEF" w:rsidP="005D2AEF">
      <w:pPr>
        <w:jc w:val="both"/>
        <w:rPr>
          <w:rFonts w:cstheme="minorHAnsi"/>
          <w:b/>
        </w:rPr>
      </w:pPr>
      <w:r w:rsidRPr="005D2AEF">
        <w:rPr>
          <w:rFonts w:cstheme="minorHAnsi"/>
          <w:b/>
        </w:rPr>
        <w:t xml:space="preserve">      }</w:t>
      </w:r>
    </w:p>
    <w:p w:rsidR="005D2AEF" w:rsidRPr="005D2AEF" w:rsidRDefault="005D2AEF" w:rsidP="005D2AEF">
      <w:pPr>
        <w:jc w:val="both"/>
        <w:rPr>
          <w:rFonts w:cstheme="minorHAnsi"/>
          <w:b/>
        </w:rPr>
      </w:pPr>
      <w:r w:rsidRPr="005D2AEF">
        <w:rPr>
          <w:rFonts w:cstheme="minorHAnsi"/>
          <w:b/>
        </w:rPr>
        <w:t xml:space="preserve">    }</w:t>
      </w:r>
    </w:p>
    <w:p w:rsidR="005D2AEF" w:rsidRPr="005D2AEF" w:rsidRDefault="005D2AEF" w:rsidP="005D2AEF">
      <w:pPr>
        <w:jc w:val="both"/>
        <w:rPr>
          <w:rFonts w:cstheme="minorHAnsi"/>
          <w:b/>
        </w:rPr>
      </w:pPr>
      <w:r w:rsidRPr="005D2AEF">
        <w:rPr>
          <w:rFonts w:cstheme="minorHAnsi"/>
          <w:b/>
        </w:rPr>
        <w:t xml:space="preserve">  },</w:t>
      </w:r>
    </w:p>
    <w:p w:rsidR="005D2AEF" w:rsidRPr="005D2AEF" w:rsidRDefault="005D2AEF" w:rsidP="005D2AEF">
      <w:pPr>
        <w:jc w:val="both"/>
        <w:rPr>
          <w:rFonts w:cstheme="minorHAnsi"/>
          <w:b/>
        </w:rPr>
      </w:pPr>
      <w:r w:rsidRPr="005D2AEF">
        <w:rPr>
          <w:rFonts w:cstheme="minorHAnsi"/>
          <w:b/>
        </w:rPr>
        <w:t xml:space="preserve">  methods: {</w:t>
      </w:r>
    </w:p>
    <w:p w:rsidR="005D2AEF" w:rsidRPr="005D2AEF" w:rsidRDefault="005D2AEF" w:rsidP="005D2AEF">
      <w:pPr>
        <w:jc w:val="both"/>
        <w:rPr>
          <w:rFonts w:cstheme="minorHAnsi"/>
          <w:b/>
        </w:rPr>
      </w:pPr>
      <w:r w:rsidRPr="005D2AEF">
        <w:rPr>
          <w:rFonts w:cstheme="minorHAnsi"/>
          <w:b/>
        </w:rPr>
        <w:t xml:space="preserve">    addCat() {</w:t>
      </w:r>
    </w:p>
    <w:p w:rsidR="005D2AEF" w:rsidRPr="005D2AEF" w:rsidRDefault="005D2AEF" w:rsidP="005D2AEF">
      <w:pPr>
        <w:jc w:val="both"/>
        <w:rPr>
          <w:rFonts w:cstheme="minorHAnsi"/>
          <w:b/>
        </w:rPr>
      </w:pPr>
      <w:r w:rsidRPr="005D2AEF">
        <w:rPr>
          <w:rFonts w:cstheme="minorHAnsi"/>
          <w:b/>
        </w:rPr>
        <w:t xml:space="preserve">      // ensure they actually typed something</w:t>
      </w:r>
    </w:p>
    <w:p w:rsidR="005D2AEF" w:rsidRPr="005D2AEF" w:rsidRDefault="005D2AEF" w:rsidP="005D2AEF">
      <w:pPr>
        <w:jc w:val="both"/>
        <w:rPr>
          <w:rFonts w:cstheme="minorHAnsi"/>
          <w:b/>
        </w:rPr>
      </w:pPr>
      <w:r w:rsidRPr="005D2AEF">
        <w:rPr>
          <w:rFonts w:cstheme="minorHAnsi"/>
          <w:b/>
        </w:rPr>
        <w:lastRenderedPageBreak/>
        <w:t xml:space="preserve">      if (!this.newCat) {</w:t>
      </w:r>
    </w:p>
    <w:p w:rsidR="005D2AEF" w:rsidRPr="005D2AEF" w:rsidRDefault="005D2AEF" w:rsidP="005D2AEF">
      <w:pPr>
        <w:jc w:val="both"/>
        <w:rPr>
          <w:rFonts w:cstheme="minorHAnsi"/>
          <w:b/>
        </w:rPr>
      </w:pPr>
      <w:r w:rsidRPr="005D2AEF">
        <w:rPr>
          <w:rFonts w:cstheme="minorHAnsi"/>
          <w:b/>
        </w:rPr>
        <w:t xml:space="preserve">        return;</w:t>
      </w:r>
    </w:p>
    <w:p w:rsidR="005D2AEF" w:rsidRPr="005D2AEF" w:rsidRDefault="005D2AEF" w:rsidP="005D2AEF">
      <w:pPr>
        <w:jc w:val="both"/>
        <w:rPr>
          <w:rFonts w:cstheme="minorHAnsi"/>
          <w:b/>
        </w:rPr>
      </w:pPr>
      <w:r w:rsidRPr="005D2AEF">
        <w:rPr>
          <w:rFonts w:cstheme="minorHAnsi"/>
          <w:b/>
        </w:rPr>
        <w:t xml:space="preserve">      }</w:t>
      </w:r>
    </w:p>
    <w:p w:rsidR="005D2AEF" w:rsidRPr="005D2AEF" w:rsidRDefault="005D2AEF" w:rsidP="005D2AEF">
      <w:pPr>
        <w:jc w:val="both"/>
        <w:rPr>
          <w:rFonts w:cstheme="minorHAnsi"/>
          <w:b/>
        </w:rPr>
      </w:pPr>
    </w:p>
    <w:p w:rsidR="005D2AEF" w:rsidRPr="005D2AEF" w:rsidRDefault="005D2AEF" w:rsidP="005D2AEF">
      <w:pPr>
        <w:jc w:val="both"/>
        <w:rPr>
          <w:rFonts w:cstheme="minorHAnsi"/>
          <w:b/>
        </w:rPr>
      </w:pPr>
      <w:r w:rsidRPr="005D2AEF">
        <w:rPr>
          <w:rFonts w:cstheme="minorHAnsi"/>
          <w:b/>
        </w:rPr>
        <w:t xml:space="preserve">      this.cats.push(this.newCat);</w:t>
      </w:r>
    </w:p>
    <w:p w:rsidR="005D2AEF" w:rsidRPr="005D2AEF" w:rsidRDefault="005D2AEF" w:rsidP="005D2AEF">
      <w:pPr>
        <w:jc w:val="both"/>
        <w:rPr>
          <w:rFonts w:cstheme="minorHAnsi"/>
          <w:b/>
        </w:rPr>
      </w:pPr>
      <w:r w:rsidRPr="005D2AEF">
        <w:rPr>
          <w:rFonts w:cstheme="minorHAnsi"/>
          <w:b/>
        </w:rPr>
        <w:t xml:space="preserve">      this.newCat = '';</w:t>
      </w:r>
    </w:p>
    <w:p w:rsidR="005D2AEF" w:rsidRPr="005D2AEF" w:rsidRDefault="005D2AEF" w:rsidP="005D2AEF">
      <w:pPr>
        <w:jc w:val="both"/>
        <w:rPr>
          <w:rFonts w:cstheme="minorHAnsi"/>
          <w:b/>
        </w:rPr>
      </w:pPr>
      <w:r w:rsidRPr="005D2AEF">
        <w:rPr>
          <w:rFonts w:cstheme="minorHAnsi"/>
          <w:b/>
        </w:rPr>
        <w:t xml:space="preserve">      this.saveCats();</w:t>
      </w:r>
    </w:p>
    <w:p w:rsidR="005D2AEF" w:rsidRPr="005D2AEF" w:rsidRDefault="005D2AEF" w:rsidP="005D2AEF">
      <w:pPr>
        <w:jc w:val="both"/>
        <w:rPr>
          <w:rFonts w:cstheme="minorHAnsi"/>
          <w:b/>
        </w:rPr>
      </w:pPr>
      <w:r w:rsidRPr="005D2AEF">
        <w:rPr>
          <w:rFonts w:cstheme="minorHAnsi"/>
          <w:b/>
        </w:rPr>
        <w:t xml:space="preserve">    },</w:t>
      </w:r>
    </w:p>
    <w:p w:rsidR="005D2AEF" w:rsidRPr="005D2AEF" w:rsidRDefault="005D2AEF" w:rsidP="005D2AEF">
      <w:pPr>
        <w:jc w:val="both"/>
        <w:rPr>
          <w:rFonts w:cstheme="minorHAnsi"/>
          <w:b/>
        </w:rPr>
      </w:pPr>
      <w:r w:rsidRPr="005D2AEF">
        <w:rPr>
          <w:rFonts w:cstheme="minorHAnsi"/>
          <w:b/>
        </w:rPr>
        <w:t xml:space="preserve">    removeCat(x) {</w:t>
      </w:r>
    </w:p>
    <w:p w:rsidR="005D2AEF" w:rsidRPr="005D2AEF" w:rsidRDefault="005D2AEF" w:rsidP="005D2AEF">
      <w:pPr>
        <w:jc w:val="both"/>
        <w:rPr>
          <w:rFonts w:cstheme="minorHAnsi"/>
          <w:b/>
        </w:rPr>
      </w:pPr>
      <w:r w:rsidRPr="005D2AEF">
        <w:rPr>
          <w:rFonts w:cstheme="minorHAnsi"/>
          <w:b/>
        </w:rPr>
        <w:t xml:space="preserve">      this.cats.splice(x, 1);</w:t>
      </w:r>
    </w:p>
    <w:p w:rsidR="005D2AEF" w:rsidRPr="005D2AEF" w:rsidRDefault="005D2AEF" w:rsidP="005D2AEF">
      <w:pPr>
        <w:jc w:val="both"/>
        <w:rPr>
          <w:rFonts w:cstheme="minorHAnsi"/>
          <w:b/>
        </w:rPr>
      </w:pPr>
      <w:r w:rsidRPr="005D2AEF">
        <w:rPr>
          <w:rFonts w:cstheme="minorHAnsi"/>
          <w:b/>
        </w:rPr>
        <w:t xml:space="preserve">      this.saveCats();</w:t>
      </w:r>
    </w:p>
    <w:p w:rsidR="005D2AEF" w:rsidRPr="005D2AEF" w:rsidRDefault="005D2AEF" w:rsidP="005D2AEF">
      <w:pPr>
        <w:jc w:val="both"/>
        <w:rPr>
          <w:rFonts w:cstheme="minorHAnsi"/>
          <w:b/>
        </w:rPr>
      </w:pPr>
      <w:r w:rsidRPr="005D2AEF">
        <w:rPr>
          <w:rFonts w:cstheme="minorHAnsi"/>
          <w:b/>
        </w:rPr>
        <w:t xml:space="preserve">    },</w:t>
      </w:r>
    </w:p>
    <w:p w:rsidR="005D2AEF" w:rsidRPr="005D2AEF" w:rsidRDefault="005D2AEF" w:rsidP="005D2AEF">
      <w:pPr>
        <w:jc w:val="both"/>
        <w:rPr>
          <w:rFonts w:cstheme="minorHAnsi"/>
          <w:b/>
        </w:rPr>
      </w:pPr>
      <w:r w:rsidRPr="005D2AEF">
        <w:rPr>
          <w:rFonts w:cstheme="minorHAnsi"/>
          <w:b/>
        </w:rPr>
        <w:t xml:space="preserve">    saveCats() {</w:t>
      </w:r>
    </w:p>
    <w:p w:rsidR="005D2AEF" w:rsidRPr="005D2AEF" w:rsidRDefault="005D2AEF" w:rsidP="005D2AEF">
      <w:pPr>
        <w:jc w:val="both"/>
        <w:rPr>
          <w:rFonts w:cstheme="minorHAnsi"/>
          <w:b/>
        </w:rPr>
      </w:pPr>
      <w:r w:rsidRPr="005D2AEF">
        <w:rPr>
          <w:rFonts w:cstheme="minorHAnsi"/>
          <w:b/>
        </w:rPr>
        <w:t xml:space="preserve">      const parsed = JSON.stringify(this.cats);</w:t>
      </w:r>
    </w:p>
    <w:p w:rsidR="005D2AEF" w:rsidRPr="005D2AEF" w:rsidRDefault="005D2AEF" w:rsidP="005D2AEF">
      <w:pPr>
        <w:jc w:val="both"/>
        <w:rPr>
          <w:rFonts w:cstheme="minorHAnsi"/>
          <w:b/>
        </w:rPr>
      </w:pPr>
      <w:r w:rsidRPr="005D2AEF">
        <w:rPr>
          <w:rFonts w:cstheme="minorHAnsi"/>
          <w:b/>
        </w:rPr>
        <w:t xml:space="preserve">      localStorage.setItem('cats', parsed);</w:t>
      </w:r>
    </w:p>
    <w:p w:rsidR="005D2AEF" w:rsidRPr="005D2AEF" w:rsidRDefault="005D2AEF" w:rsidP="005D2AEF">
      <w:pPr>
        <w:jc w:val="both"/>
        <w:rPr>
          <w:rFonts w:cstheme="minorHAnsi"/>
          <w:b/>
        </w:rPr>
      </w:pPr>
      <w:r w:rsidRPr="005D2AEF">
        <w:rPr>
          <w:rFonts w:cstheme="minorHAnsi"/>
          <w:b/>
        </w:rPr>
        <w:t xml:space="preserve">    }</w:t>
      </w:r>
    </w:p>
    <w:p w:rsidR="005D2AEF" w:rsidRPr="005D2AEF" w:rsidRDefault="005D2AEF" w:rsidP="005D2AEF">
      <w:pPr>
        <w:jc w:val="both"/>
        <w:rPr>
          <w:rFonts w:cstheme="minorHAnsi"/>
          <w:b/>
        </w:rPr>
      </w:pPr>
      <w:r w:rsidRPr="005D2AEF">
        <w:rPr>
          <w:rFonts w:cstheme="minorHAnsi"/>
          <w:b/>
        </w:rPr>
        <w:t xml:space="preserve">  }</w:t>
      </w:r>
    </w:p>
    <w:p w:rsidR="005D2AEF" w:rsidRPr="005D2AEF" w:rsidRDefault="005D2AEF" w:rsidP="005D2AEF">
      <w:pPr>
        <w:jc w:val="both"/>
        <w:rPr>
          <w:rFonts w:cstheme="minorHAnsi"/>
        </w:rPr>
      </w:pPr>
      <w:r w:rsidRPr="005D2AEF">
        <w:rPr>
          <w:rFonts w:cstheme="minorHAnsi"/>
          <w:b/>
        </w:rPr>
        <w:t>})</w:t>
      </w:r>
    </w:p>
    <w:p w:rsidR="005D2AEF" w:rsidRPr="005D2AEF" w:rsidRDefault="005D2AEF" w:rsidP="005D2AEF">
      <w:pPr>
        <w:jc w:val="both"/>
        <w:rPr>
          <w:rFonts w:cstheme="minorHAnsi"/>
        </w:rPr>
      </w:pPr>
    </w:p>
    <w:p w:rsidR="005D2AEF" w:rsidRPr="005D2AEF" w:rsidRDefault="005D2AEF" w:rsidP="005D2AEF">
      <w:pPr>
        <w:jc w:val="both"/>
        <w:rPr>
          <w:rFonts w:cstheme="minorHAnsi"/>
          <w:shd w:val="clear" w:color="auto" w:fill="FFFFFF"/>
        </w:rPr>
      </w:pPr>
      <w:r w:rsidRPr="005D2AEF">
        <w:rPr>
          <w:rFonts w:cstheme="minorHAnsi"/>
          <w:shd w:val="clear" w:color="auto" w:fill="FFFFFF"/>
        </w:rPr>
        <w:t>In this application, we’ve switched to use the Local Storage APIs versus “direct” access. Both work but the API method is generally preferred. </w:t>
      </w:r>
      <w:r>
        <w:rPr>
          <w:rFonts w:cstheme="minorHAnsi"/>
          <w:shd w:val="clear" w:color="auto" w:fill="FFFFFF"/>
        </w:rPr>
        <w:t>‘</w:t>
      </w:r>
      <w:r w:rsidRPr="004A76BD">
        <w:t>mounted’</w:t>
      </w:r>
      <w:r w:rsidRPr="005D2AEF">
        <w:rPr>
          <w:rFonts w:cstheme="minorHAnsi"/>
          <w:color w:val="000000" w:themeColor="text1"/>
          <w:shd w:val="clear" w:color="auto" w:fill="FFFFFF"/>
        </w:rPr>
        <w:t> </w:t>
      </w:r>
      <w:r w:rsidRPr="005D2AEF">
        <w:rPr>
          <w:rFonts w:cstheme="minorHAnsi"/>
          <w:shd w:val="clear" w:color="auto" w:fill="FFFFFF"/>
        </w:rPr>
        <w:t>now has to grab the value and parse the JSON value. If anything goes wrong here we assume the data is corrupt and delete it. (Remember, any time your web application uses client-side storage, the user has access to it and can modify it at will.)</w:t>
      </w:r>
    </w:p>
    <w:p w:rsidR="005D2AEF" w:rsidRDefault="005D2AEF" w:rsidP="005D2AEF">
      <w:pPr>
        <w:jc w:val="both"/>
        <w:rPr>
          <w:rFonts w:cstheme="minorHAnsi"/>
          <w:shd w:val="clear" w:color="auto" w:fill="FFFFFF"/>
        </w:rPr>
      </w:pPr>
      <w:r w:rsidRPr="005D2AEF">
        <w:rPr>
          <w:rFonts w:cstheme="minorHAnsi"/>
          <w:shd w:val="clear" w:color="auto" w:fill="FFFFFF"/>
        </w:rPr>
        <w:t>You can play with this version below:</w:t>
      </w:r>
    </w:p>
    <w:p w:rsidR="004A76BD" w:rsidRPr="005D2AEF" w:rsidRDefault="004A76BD" w:rsidP="005D2AEF">
      <w:pPr>
        <w:jc w:val="both"/>
        <w:rPr>
          <w:rFonts w:cstheme="minorHAnsi"/>
        </w:rPr>
      </w:pPr>
      <w:r>
        <w:rPr>
          <w:rFonts w:cstheme="minorHAnsi"/>
          <w:noProof/>
        </w:rPr>
        <w:lastRenderedPageBreak/>
        <w:drawing>
          <wp:inline distT="0" distB="0" distL="0" distR="0">
            <wp:extent cx="5943600" cy="22656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calStorage (Complex e.g.).JPG"/>
                    <pic:cNvPicPr/>
                  </pic:nvPicPr>
                  <pic:blipFill>
                    <a:blip r:embed="rId6">
                      <a:extLst>
                        <a:ext uri="{28A0092B-C50C-407E-A947-70E740481C1C}">
                          <a14:useLocalDpi xmlns:a14="http://schemas.microsoft.com/office/drawing/2010/main" val="0"/>
                        </a:ext>
                      </a:extLst>
                    </a:blip>
                    <a:stretch>
                      <a:fillRect/>
                    </a:stretch>
                  </pic:blipFill>
                  <pic:spPr>
                    <a:xfrm>
                      <a:off x="0" y="0"/>
                      <a:ext cx="5943600" cy="2265680"/>
                    </a:xfrm>
                    <a:prstGeom prst="rect">
                      <a:avLst/>
                    </a:prstGeom>
                  </pic:spPr>
                </pic:pic>
              </a:graphicData>
            </a:graphic>
          </wp:inline>
        </w:drawing>
      </w:r>
      <w:bookmarkStart w:id="0" w:name="_GoBack"/>
      <w:bookmarkEnd w:id="0"/>
    </w:p>
    <w:p w:rsidR="005D2AEF" w:rsidRPr="00370DFC" w:rsidRDefault="005D2AEF" w:rsidP="00370DFC">
      <w:pPr>
        <w:jc w:val="both"/>
        <w:rPr>
          <w:rFonts w:cstheme="minorHAnsi"/>
          <w:color w:val="000000" w:themeColor="text1"/>
        </w:rPr>
      </w:pPr>
    </w:p>
    <w:sectPr w:rsidR="005D2AEF" w:rsidRPr="00370D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E0MjAwNLCwMAcSZko6SsGpxcWZ+XkgBYa1AKvv2assAAAA"/>
  </w:docVars>
  <w:rsids>
    <w:rsidRoot w:val="00370DFC"/>
    <w:rsid w:val="00071C82"/>
    <w:rsid w:val="00370DFC"/>
    <w:rsid w:val="004A76BD"/>
    <w:rsid w:val="005D2AEF"/>
    <w:rsid w:val="009A0E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CC0520D-F357-4C6A-ABB3-A820DF9C7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5D2AE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D2AEF"/>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5D2AEF"/>
    <w:rPr>
      <w:color w:val="0000FF"/>
      <w:u w:val="single"/>
    </w:rPr>
  </w:style>
  <w:style w:type="character" w:styleId="HTMLCode">
    <w:name w:val="HTML Code"/>
    <w:basedOn w:val="DefaultParagraphFont"/>
    <w:uiPriority w:val="99"/>
    <w:semiHidden/>
    <w:unhideWhenUsed/>
    <w:rsid w:val="005D2AE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3749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G"/><Relationship Id="rId5" Type="http://schemas.openxmlformats.org/officeDocument/2006/relationships/hyperlink" Target="https://v2.vuejs.org/v2/cookbook/client-side-storage.html" TargetMode="Externa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5</Pages>
  <Words>558</Words>
  <Characters>318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dc:creator>
  <cp:keywords/>
  <dc:description/>
  <cp:lastModifiedBy>mg</cp:lastModifiedBy>
  <cp:revision>2</cp:revision>
  <dcterms:created xsi:type="dcterms:W3CDTF">2022-12-07T20:53:00Z</dcterms:created>
  <dcterms:modified xsi:type="dcterms:W3CDTF">2022-12-07T21:17:00Z</dcterms:modified>
</cp:coreProperties>
</file>